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0C411A" w14:textId="77777777" w:rsidR="009A5A75" w:rsidRPr="00466DF5" w:rsidRDefault="00000000" w:rsidP="00466DF5">
      <w:pPr>
        <w:pStyle w:val="FirstParagraph"/>
        <w:jc w:val="both"/>
        <w:rPr>
          <w:lang w:val="pt-BR"/>
        </w:rPr>
      </w:pPr>
      <w:r w:rsidRPr="00466DF5">
        <w:rPr>
          <w:lang w:val="pt-BR"/>
        </w:rPr>
        <w:t>CONTRATO DE COOPERAÇÃO E PARCERIA JURÍDICA</w:t>
      </w:r>
    </w:p>
    <w:p w14:paraId="5D2A650D" w14:textId="77777777" w:rsidR="009A5A75" w:rsidRPr="00466DF5" w:rsidRDefault="009A5A75" w:rsidP="00466DF5">
      <w:pPr>
        <w:pStyle w:val="Corpodetexto"/>
        <w:jc w:val="both"/>
        <w:rPr>
          <w:lang w:val="pt-BR"/>
        </w:rPr>
      </w:pPr>
    </w:p>
    <w:p w14:paraId="3E737F10" w14:textId="77777777" w:rsidR="009A5A75" w:rsidRPr="00466DF5" w:rsidRDefault="00000000" w:rsidP="00466DF5">
      <w:pPr>
        <w:pStyle w:val="Corpodetexto"/>
        <w:jc w:val="both"/>
        <w:rPr>
          <w:lang w:val="pt-BR"/>
        </w:rPr>
      </w:pPr>
      <w:r w:rsidRPr="00466DF5">
        <w:rPr>
          <w:lang w:val="pt-BR"/>
        </w:rPr>
        <w:t xml:space="preserve"> Pelo presente Instrumento Particular de contrato de parceria que entre si celebram, de um lado (nome da advogada), qualificação, inscrita na OAB/xx sob o numero XXXX, com endereço profissional à XXXXX Telefone xxxxxx, e-mail:xxxxx e de outro lado (nome da advogada), qualificação, inscrita na OAB XX sob o n.: xxxxx, estabelecem o presente instrumento particular, mediante as cláusulas e condições seguintes:</w:t>
      </w:r>
    </w:p>
    <w:p w14:paraId="6FDE4C65" w14:textId="77777777" w:rsidR="009A5A75" w:rsidRPr="00466DF5" w:rsidRDefault="00000000" w:rsidP="00466DF5">
      <w:pPr>
        <w:pStyle w:val="Ttulo3"/>
        <w:jc w:val="both"/>
        <w:rPr>
          <w:lang w:val="pt-BR"/>
        </w:rPr>
      </w:pPr>
      <w:bookmarkStart w:id="0" w:name="i--do-objeto"/>
      <w:r w:rsidRPr="00466DF5">
        <w:rPr>
          <w:lang w:val="pt-BR"/>
        </w:rPr>
        <w:t>I- DO OBJETO</w:t>
      </w:r>
      <w:bookmarkEnd w:id="0"/>
    </w:p>
    <w:p w14:paraId="3E25B8C0" w14:textId="77777777" w:rsidR="009A5A75" w:rsidRPr="00466DF5" w:rsidRDefault="00000000" w:rsidP="00466DF5">
      <w:pPr>
        <w:pStyle w:val="FirstParagraph"/>
        <w:jc w:val="both"/>
        <w:rPr>
          <w:lang w:val="pt-BR"/>
        </w:rPr>
      </w:pPr>
      <w:r w:rsidRPr="00466DF5">
        <w:rPr>
          <w:b/>
          <w:lang w:val="pt-BR"/>
        </w:rPr>
        <w:t>CLÁUSULA PRIMEIRA</w:t>
      </w:r>
      <w:r w:rsidRPr="00466DF5">
        <w:rPr>
          <w:lang w:val="pt-BR"/>
        </w:rPr>
        <w:t xml:space="preserve"> - O presente contrato objetiva regular a atuação conjunta dos advogados subscritores em causas jurídicas, comprometendo-se as contratantes a desempenhar com zelo as atividades do seu encargo, atuando em defesa de tais demandas, partilhando os frutos oriundos do trabalho desenvolvido.</w:t>
      </w:r>
    </w:p>
    <w:p w14:paraId="482D738B" w14:textId="77777777" w:rsidR="009A5A75" w:rsidRPr="00466DF5" w:rsidRDefault="00000000" w:rsidP="00466DF5">
      <w:pPr>
        <w:pStyle w:val="Corpodetexto"/>
        <w:jc w:val="both"/>
        <w:rPr>
          <w:lang w:val="pt-BR"/>
        </w:rPr>
      </w:pPr>
      <w:r w:rsidRPr="00466DF5">
        <w:rPr>
          <w:b/>
          <w:lang w:val="pt-BR"/>
        </w:rPr>
        <w:t>Parágrafo único</w:t>
      </w:r>
      <w:r w:rsidRPr="00466DF5">
        <w:rPr>
          <w:lang w:val="pt-BR"/>
        </w:rPr>
        <w:t xml:space="preserve"> – Na Ação XXXXX, para o cliente: XXXX, seja na forma judicial ou extrajudicial.</w:t>
      </w:r>
    </w:p>
    <w:p w14:paraId="12B67484" w14:textId="77777777" w:rsidR="009A5A75" w:rsidRPr="00466DF5" w:rsidRDefault="00000000" w:rsidP="00466DF5">
      <w:pPr>
        <w:pStyle w:val="Corpodetexto"/>
        <w:jc w:val="both"/>
        <w:rPr>
          <w:lang w:val="pt-BR"/>
        </w:rPr>
      </w:pPr>
      <w:r w:rsidRPr="00466DF5">
        <w:rPr>
          <w:b/>
          <w:lang w:val="pt-BR"/>
        </w:rPr>
        <w:t>II- DOS COMPROMISSOS E DAS RESPONSABILIDADES</w:t>
      </w:r>
    </w:p>
    <w:p w14:paraId="7CA09755" w14:textId="77777777" w:rsidR="009A5A75" w:rsidRPr="00466DF5" w:rsidRDefault="00000000" w:rsidP="00466DF5">
      <w:pPr>
        <w:pStyle w:val="Corpodetexto"/>
        <w:jc w:val="both"/>
        <w:rPr>
          <w:lang w:val="pt-BR"/>
        </w:rPr>
      </w:pPr>
      <w:r w:rsidRPr="00466DF5">
        <w:rPr>
          <w:b/>
          <w:lang w:val="pt-BR"/>
        </w:rPr>
        <w:t>CLÁUSULA SEGUNDA</w:t>
      </w:r>
      <w:r w:rsidRPr="00466DF5">
        <w:rPr>
          <w:lang w:val="pt-BR"/>
        </w:rPr>
        <w:t xml:space="preserve"> - O presente instrumento não implica, em absoluto, nenhuma relação de emprego, não havendo subordinação ou coordenação de quaisquer das partes entre si, que trabalharão com independência e direcionadas no objetivo de proporcionarem aos clientes em comum o aparato técnico especializado com vistas a partilharem os frutos vindouros.</w:t>
      </w:r>
    </w:p>
    <w:p w14:paraId="37DA9E9A" w14:textId="77777777" w:rsidR="009A5A75" w:rsidRPr="00466DF5" w:rsidRDefault="00000000" w:rsidP="00466DF5">
      <w:pPr>
        <w:pStyle w:val="Corpodetexto"/>
        <w:jc w:val="both"/>
        <w:rPr>
          <w:lang w:val="pt-BR"/>
        </w:rPr>
      </w:pPr>
      <w:r w:rsidRPr="00466DF5">
        <w:rPr>
          <w:b/>
          <w:lang w:val="pt-BR"/>
        </w:rPr>
        <w:t>CLÁUSULA TERCEIRA</w:t>
      </w:r>
      <w:r w:rsidRPr="00466DF5">
        <w:rPr>
          <w:lang w:val="pt-BR"/>
        </w:rPr>
        <w:t>- Competirá aos contratantes atender os clientes com zelo e profissionalismo, buscando dar a melhor solução aos casos em concreto, propondo as ações cabíveis e conduzindo-as, na defesa dos direitos dos constituintes.</w:t>
      </w:r>
    </w:p>
    <w:p w14:paraId="59034433" w14:textId="77777777" w:rsidR="009A5A75" w:rsidRPr="00466DF5" w:rsidRDefault="00000000" w:rsidP="00466DF5">
      <w:pPr>
        <w:pStyle w:val="Corpodetexto"/>
        <w:jc w:val="both"/>
        <w:rPr>
          <w:lang w:val="pt-BR"/>
        </w:rPr>
      </w:pPr>
      <w:r w:rsidRPr="00466DF5">
        <w:rPr>
          <w:b/>
          <w:lang w:val="pt-BR"/>
        </w:rPr>
        <w:t>CLÁUSULA QUARTA</w:t>
      </w:r>
      <w:r w:rsidRPr="00466DF5">
        <w:rPr>
          <w:lang w:val="pt-BR"/>
        </w:rPr>
        <w:t>- A organização e divisão técnica do trabalho se dará da seguinte forma:</w:t>
      </w:r>
    </w:p>
    <w:p w14:paraId="6D5C3297" w14:textId="77777777" w:rsidR="009A5A75" w:rsidRPr="00466DF5" w:rsidRDefault="00000000" w:rsidP="00466DF5">
      <w:pPr>
        <w:pStyle w:val="Corpodetexto"/>
        <w:jc w:val="both"/>
        <w:rPr>
          <w:lang w:val="pt-BR"/>
        </w:rPr>
      </w:pPr>
      <w:r w:rsidRPr="00466DF5">
        <w:rPr>
          <w:lang w:val="pt-BR"/>
        </w:rPr>
        <w:t xml:space="preserve">Caberá às advogadas </w:t>
      </w:r>
      <w:r w:rsidRPr="00466DF5">
        <w:rPr>
          <w:b/>
          <w:lang w:val="pt-BR"/>
        </w:rPr>
        <w:t>XXXX e XXXXX</w:t>
      </w:r>
      <w:r w:rsidRPr="00466DF5">
        <w:rPr>
          <w:lang w:val="pt-BR"/>
        </w:rPr>
        <w:t xml:space="preserve"> a análise documental e elaboração da petição inicial, o acompanhamento processual, desde o ajuizamento da demanda até o arquivamento definitivo, a realização de todas as peças subsequentes, recursos e prazos e a contratação de advogado correspondente para diligências, realização de todas as peças subsequentes, recursos e prazos, caso necessário for.</w:t>
      </w:r>
    </w:p>
    <w:p w14:paraId="050DB170" w14:textId="77777777" w:rsidR="009A5A75" w:rsidRPr="00466DF5" w:rsidRDefault="00000000" w:rsidP="00466DF5">
      <w:pPr>
        <w:pStyle w:val="Ttulo3"/>
        <w:jc w:val="both"/>
        <w:rPr>
          <w:lang w:val="pt-BR"/>
        </w:rPr>
      </w:pPr>
      <w:bookmarkStart w:id="1" w:name="iii--dos-honorários"/>
      <w:r w:rsidRPr="00466DF5">
        <w:rPr>
          <w:lang w:val="pt-BR"/>
        </w:rPr>
        <w:t>III- DOS HONORÁRIOS</w:t>
      </w:r>
      <w:bookmarkEnd w:id="1"/>
    </w:p>
    <w:p w14:paraId="795CBC6C" w14:textId="77777777" w:rsidR="009A5A75" w:rsidRPr="00466DF5" w:rsidRDefault="00000000" w:rsidP="00466DF5">
      <w:pPr>
        <w:pStyle w:val="FirstParagraph"/>
        <w:jc w:val="both"/>
        <w:rPr>
          <w:lang w:val="pt-BR"/>
        </w:rPr>
      </w:pPr>
      <w:r w:rsidRPr="00466DF5">
        <w:rPr>
          <w:b/>
          <w:lang w:val="pt-BR"/>
        </w:rPr>
        <w:t>CLÁUSULA QUINTA</w:t>
      </w:r>
      <w:r w:rsidRPr="00466DF5">
        <w:rPr>
          <w:lang w:val="pt-BR"/>
        </w:rPr>
        <w:t xml:space="preserve"> - Os honorários advindos do contrato celebrado, serão de:</w:t>
      </w:r>
    </w:p>
    <w:p w14:paraId="75B577E9" w14:textId="77777777" w:rsidR="009A5A75" w:rsidRPr="00466DF5" w:rsidRDefault="00000000" w:rsidP="00466DF5">
      <w:pPr>
        <w:pStyle w:val="Corpodetexto"/>
        <w:jc w:val="both"/>
        <w:rPr>
          <w:lang w:val="pt-BR"/>
        </w:rPr>
      </w:pPr>
      <w:r w:rsidRPr="00466DF5">
        <w:rPr>
          <w:lang w:val="pt-BR"/>
        </w:rPr>
        <w:t>Nome da Ação A remuneração pelos honorários advocatícios ora contratados serão de R$ xxxxx, de entrada, pela propositura e acompanhamento da ação XXXXX, e XX% (xxx por cento) sobre o valor econômico obtido ao final da ação devendo ser pago em até 30 (trinta) dias após a expedição do alvará.</w:t>
      </w:r>
    </w:p>
    <w:p w14:paraId="4DC62F70" w14:textId="77777777" w:rsidR="009A5A75" w:rsidRPr="00466DF5" w:rsidRDefault="00000000" w:rsidP="00466DF5">
      <w:pPr>
        <w:pStyle w:val="Corpodetexto"/>
        <w:jc w:val="both"/>
        <w:rPr>
          <w:lang w:val="pt-BR"/>
        </w:rPr>
      </w:pPr>
      <w:r w:rsidRPr="00466DF5">
        <w:rPr>
          <w:lang w:val="pt-BR"/>
        </w:rPr>
        <w:lastRenderedPageBreak/>
        <w:t>Serão partilhados na proporção de 50% (cinquenta por cento) para Dra. XXXX e 50% (cinquenta por cento) para Dra. XXXX.</w:t>
      </w:r>
    </w:p>
    <w:p w14:paraId="4716B706" w14:textId="77777777" w:rsidR="009A5A75" w:rsidRPr="00466DF5" w:rsidRDefault="00000000" w:rsidP="00466DF5">
      <w:pPr>
        <w:pStyle w:val="Corpodetexto"/>
        <w:jc w:val="both"/>
        <w:rPr>
          <w:lang w:val="pt-BR"/>
        </w:rPr>
      </w:pPr>
      <w:r w:rsidRPr="00466DF5">
        <w:rPr>
          <w:b/>
          <w:lang w:val="pt-BR"/>
        </w:rPr>
        <w:t>Parágrafo Primeiro –</w:t>
      </w:r>
      <w:r w:rsidRPr="00466DF5">
        <w:rPr>
          <w:lang w:val="pt-BR"/>
        </w:rPr>
        <w:t xml:space="preserve"> O cliente depositará na conta da Dra. XXXXX que deverá transferir no mesmo dia a parte para Dra. XXXX na conta XXXX.</w:t>
      </w:r>
    </w:p>
    <w:p w14:paraId="4D784B21" w14:textId="77777777" w:rsidR="009A5A75" w:rsidRPr="00466DF5" w:rsidRDefault="00000000" w:rsidP="00466DF5">
      <w:pPr>
        <w:pStyle w:val="Corpodetexto"/>
        <w:jc w:val="both"/>
        <w:rPr>
          <w:lang w:val="pt-BR"/>
        </w:rPr>
      </w:pPr>
      <w:r w:rsidRPr="00466DF5">
        <w:rPr>
          <w:b/>
          <w:lang w:val="pt-BR"/>
        </w:rPr>
        <w:t>Parágrafo único</w:t>
      </w:r>
      <w:r w:rsidRPr="00466DF5">
        <w:rPr>
          <w:lang w:val="pt-BR"/>
        </w:rPr>
        <w:t xml:space="preserve"> - Fica desde já estabelecido que se uma das partes receber individualmente quaisquer valores pelos clientes deverá efetuar o repasse a outra parte contratante imediatamente, sobrelevando-se o tempo necessário de eventual necessidade de transferência ou compensação de cheques que venha a interferir no efetivo recebimento dos valores.</w:t>
      </w:r>
    </w:p>
    <w:p w14:paraId="1AE704B0" w14:textId="77777777" w:rsidR="009A5A75" w:rsidRPr="00466DF5" w:rsidRDefault="00000000" w:rsidP="00466DF5">
      <w:pPr>
        <w:pStyle w:val="Ttulo3"/>
        <w:jc w:val="both"/>
        <w:rPr>
          <w:lang w:val="pt-BR"/>
        </w:rPr>
      </w:pPr>
      <w:bookmarkStart w:id="2" w:name="vi---da-vigência-e-rescisão"/>
      <w:r w:rsidRPr="00466DF5">
        <w:rPr>
          <w:lang w:val="pt-BR"/>
        </w:rPr>
        <w:t>VI - DA VIGÊNCIA E RESCISÃO</w:t>
      </w:r>
      <w:bookmarkEnd w:id="2"/>
    </w:p>
    <w:p w14:paraId="2BAB834B" w14:textId="77777777" w:rsidR="009A5A75" w:rsidRPr="00466DF5" w:rsidRDefault="00000000" w:rsidP="00466DF5">
      <w:pPr>
        <w:pStyle w:val="FirstParagraph"/>
        <w:jc w:val="both"/>
        <w:rPr>
          <w:lang w:val="pt-BR"/>
        </w:rPr>
      </w:pPr>
      <w:r w:rsidRPr="00466DF5">
        <w:rPr>
          <w:b/>
          <w:lang w:val="pt-BR"/>
        </w:rPr>
        <w:t>CLÁUSULA SEXTA</w:t>
      </w:r>
      <w:r w:rsidRPr="00466DF5">
        <w:rPr>
          <w:lang w:val="pt-BR"/>
        </w:rPr>
        <w:t xml:space="preserve"> - O presente contrato é firmado por prazo indeterminado, podendo ser rescindido a qualquer tempo, por qualquer uma das partes, mediante prévia e expressa notificação por escrito, com antecedência mínima de 30 (trinta) dias. Subsistirão, no entanto, as obrigações recíprocas as relativas às demandas em andamento, que deverão continuar a serem cumpridas. </w:t>
      </w:r>
    </w:p>
    <w:p w14:paraId="6DD8A64A" w14:textId="77777777" w:rsidR="009A5A75" w:rsidRPr="00466DF5" w:rsidRDefault="00000000" w:rsidP="00466DF5">
      <w:pPr>
        <w:pStyle w:val="Ttulo3"/>
        <w:jc w:val="both"/>
        <w:rPr>
          <w:lang w:val="pt-BR"/>
        </w:rPr>
      </w:pPr>
      <w:bookmarkStart w:id="3" w:name="vii---do-foro"/>
      <w:r w:rsidRPr="00466DF5">
        <w:rPr>
          <w:lang w:val="pt-BR"/>
        </w:rPr>
        <w:t>VII - DO FORO</w:t>
      </w:r>
      <w:bookmarkEnd w:id="3"/>
    </w:p>
    <w:p w14:paraId="2B70611E" w14:textId="77777777" w:rsidR="009A5A75" w:rsidRPr="00466DF5" w:rsidRDefault="00000000" w:rsidP="00466DF5">
      <w:pPr>
        <w:pStyle w:val="FirstParagraph"/>
        <w:jc w:val="both"/>
        <w:rPr>
          <w:lang w:val="pt-BR"/>
        </w:rPr>
      </w:pPr>
      <w:r w:rsidRPr="00466DF5">
        <w:rPr>
          <w:lang w:val="pt-BR"/>
        </w:rPr>
        <w:t>Fica eleito o Foro da cidade de xxxxx para se dirimir eventuais dúvidas ou pendências oriundas deste instrumento de cooperação técnica.</w:t>
      </w:r>
    </w:p>
    <w:p w14:paraId="114A75AC" w14:textId="77777777" w:rsidR="009A5A75" w:rsidRPr="00466DF5" w:rsidRDefault="00000000" w:rsidP="00466DF5">
      <w:pPr>
        <w:pStyle w:val="Corpodetexto"/>
        <w:jc w:val="both"/>
        <w:rPr>
          <w:lang w:val="pt-BR"/>
        </w:rPr>
      </w:pPr>
      <w:r w:rsidRPr="00466DF5">
        <w:rPr>
          <w:lang w:val="pt-BR"/>
        </w:rPr>
        <w:t>E, por estarem de pleno acordo, firmam o presente, assinado pelas partes e por duas testemunhas, para que produza os efeitos legais.</w:t>
      </w:r>
    </w:p>
    <w:p w14:paraId="7090FCAE" w14:textId="77777777" w:rsidR="009A5A75" w:rsidRPr="00466DF5" w:rsidRDefault="00000000" w:rsidP="00466DF5">
      <w:pPr>
        <w:pStyle w:val="Corpodetexto"/>
        <w:jc w:val="both"/>
        <w:rPr>
          <w:lang w:val="pt-BR"/>
        </w:rPr>
      </w:pPr>
      <w:r w:rsidRPr="00466DF5">
        <w:rPr>
          <w:lang w:val="pt-BR"/>
        </w:rPr>
        <w:t>Cidade, xxxx</w:t>
      </w:r>
    </w:p>
    <w:p w14:paraId="053A9E12" w14:textId="77777777" w:rsidR="009A5A75" w:rsidRPr="00466DF5" w:rsidRDefault="00000000" w:rsidP="00466DF5">
      <w:pPr>
        <w:pStyle w:val="Corpodetexto"/>
        <w:jc w:val="both"/>
        <w:rPr>
          <w:lang w:val="pt-BR"/>
        </w:rPr>
      </w:pPr>
      <w:r w:rsidRPr="00466DF5">
        <w:rPr>
          <w:lang w:val="pt-BR"/>
        </w:rPr>
        <w:t>Dra XXXXXX Dra xxxxx</w:t>
      </w:r>
    </w:p>
    <w:p w14:paraId="34CEB995" w14:textId="77777777" w:rsidR="009A5A75" w:rsidRPr="00466DF5" w:rsidRDefault="00000000" w:rsidP="00466DF5">
      <w:pPr>
        <w:pStyle w:val="Corpodetexto"/>
        <w:jc w:val="both"/>
        <w:rPr>
          <w:lang w:val="pt-BR"/>
        </w:rPr>
      </w:pPr>
      <w:r w:rsidRPr="00466DF5">
        <w:rPr>
          <w:lang w:val="pt-BR"/>
        </w:rPr>
        <w:t>OAB/XX xxxxx OAB/XX xxxx</w:t>
      </w:r>
    </w:p>
    <w:sectPr w:rsidR="009A5A75" w:rsidRPr="00466DF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1015CD" w14:textId="77777777" w:rsidR="009374AE" w:rsidRDefault="009374AE">
      <w:pPr>
        <w:spacing w:after="0"/>
      </w:pPr>
      <w:r>
        <w:separator/>
      </w:r>
    </w:p>
  </w:endnote>
  <w:endnote w:type="continuationSeparator" w:id="0">
    <w:p w14:paraId="1058431D" w14:textId="77777777" w:rsidR="009374AE" w:rsidRDefault="009374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64F7A7" w14:textId="77777777" w:rsidR="009374AE" w:rsidRDefault="009374AE">
      <w:r>
        <w:separator/>
      </w:r>
    </w:p>
  </w:footnote>
  <w:footnote w:type="continuationSeparator" w:id="0">
    <w:p w14:paraId="1DB66D1E" w14:textId="77777777" w:rsidR="009374AE" w:rsidRDefault="009374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ED9CD44"/>
    <w:multiLevelType w:val="multilevel"/>
    <w:tmpl w:val="047EB9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A65A68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20695907">
    <w:abstractNumId w:val="0"/>
  </w:num>
  <w:num w:numId="2" w16cid:durableId="3392839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40C"/>
    <w:rsid w:val="00011C8B"/>
    <w:rsid w:val="00466DF5"/>
    <w:rsid w:val="004E29B3"/>
    <w:rsid w:val="00590D07"/>
    <w:rsid w:val="00783022"/>
    <w:rsid w:val="00784D58"/>
    <w:rsid w:val="008D6863"/>
    <w:rsid w:val="009374AE"/>
    <w:rsid w:val="009A5A75"/>
    <w:rsid w:val="00A62B4D"/>
    <w:rsid w:val="00B86B75"/>
    <w:rsid w:val="00BC48D5"/>
    <w:rsid w:val="00C36279"/>
    <w:rsid w:val="00E315A3"/>
    <w:rsid w:val="00E44B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AE8B96"/>
  <w15:docId w15:val="{27C64EB1-5301-448F-9FBF-B558D41EEF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78</Words>
  <Characters>3123</Characters>
  <Application>Microsoft Office Word</Application>
  <DocSecurity>0</DocSecurity>
  <Lines>26</Lines>
  <Paragraphs>7</Paragraphs>
  <ScaleCrop>false</ScaleCrop>
  <Company/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yara Weirich</dc:creator>
  <cp:keywords/>
  <cp:lastModifiedBy>Mayara Weirich</cp:lastModifiedBy>
  <cp:revision>3</cp:revision>
  <dcterms:created xsi:type="dcterms:W3CDTF">2024-11-16T02:49:00Z</dcterms:created>
  <dcterms:modified xsi:type="dcterms:W3CDTF">2025-01-30T21:12:00Z</dcterms:modified>
</cp:coreProperties>
</file>